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8A9B6" w14:textId="305D76CF" w:rsidR="006A27D4" w:rsidRDefault="00F5125D" w:rsidP="00FB7532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4968BE8" wp14:editId="3768EB3B">
            <wp:extent cx="1790700" cy="185166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38794" w14:textId="77777777" w:rsidR="00D569AF" w:rsidRDefault="00D569AF" w:rsidP="00D569A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College of Sciences and Humanities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882EDD">
        <w:rPr>
          <w:rFonts w:ascii="Times New Roman" w:hAnsi="Times New Roman" w:cs="Times New Roman"/>
          <w:sz w:val="16"/>
          <w:szCs w:val="16"/>
        </w:rPr>
        <w:tab/>
      </w:r>
      <w:r w:rsidR="00882ED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>Muncie, Indiana 47306-0005</w:t>
      </w:r>
    </w:p>
    <w:p w14:paraId="61651826" w14:textId="77663D19" w:rsidR="00D569AF" w:rsidRDefault="00D569AF" w:rsidP="00D569A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D569AF">
        <w:rPr>
          <w:rFonts w:ascii="Times New Roman" w:hAnsi="Times New Roman" w:cs="Times New Roman"/>
          <w:sz w:val="16"/>
          <w:szCs w:val="16"/>
        </w:rPr>
        <w:t xml:space="preserve">Department of Political Science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882EDD">
        <w:rPr>
          <w:rFonts w:ascii="Times New Roman" w:hAnsi="Times New Roman" w:cs="Times New Roman"/>
          <w:sz w:val="16"/>
          <w:szCs w:val="16"/>
        </w:rPr>
        <w:tab/>
      </w:r>
      <w:r w:rsidR="00882EDD">
        <w:rPr>
          <w:rFonts w:ascii="Times New Roman" w:hAnsi="Times New Roman" w:cs="Times New Roman"/>
          <w:sz w:val="16"/>
          <w:szCs w:val="16"/>
        </w:rPr>
        <w:tab/>
      </w:r>
      <w:r w:rsidRPr="00D569AF">
        <w:rPr>
          <w:rFonts w:ascii="Times New Roman" w:hAnsi="Times New Roman" w:cs="Times New Roman"/>
          <w:sz w:val="16"/>
          <w:szCs w:val="16"/>
        </w:rPr>
        <w:t>Phone: 765-285-</w:t>
      </w:r>
      <w:r w:rsidR="00134E32">
        <w:rPr>
          <w:rFonts w:ascii="Times New Roman" w:hAnsi="Times New Roman" w:cs="Times New Roman"/>
          <w:sz w:val="16"/>
          <w:szCs w:val="16"/>
        </w:rPr>
        <w:t>8760</w:t>
      </w:r>
    </w:p>
    <w:p w14:paraId="7E5C4C7B" w14:textId="77777777" w:rsidR="00D569AF" w:rsidRDefault="00D569AF" w:rsidP="00D569A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5EF135B" w14:textId="77777777" w:rsidR="00D569AF" w:rsidRDefault="00D569AF" w:rsidP="00D569A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5FFF3066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October 27, 2021</w:t>
      </w:r>
    </w:p>
    <w:p w14:paraId="5BF09D88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D85A80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Patty Morgan</w:t>
      </w:r>
    </w:p>
    <w:p w14:paraId="5F14B026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Administrator</w:t>
      </w:r>
    </w:p>
    <w:p w14:paraId="37B67EDE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National CPM Consortium</w:t>
      </w:r>
    </w:p>
    <w:p w14:paraId="6F2DD50D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P. O. Box 2133</w:t>
      </w:r>
    </w:p>
    <w:p w14:paraId="4C533BB9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Boise, ID 83701-2133</w:t>
      </w:r>
    </w:p>
    <w:p w14:paraId="3027068B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32D045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>Dear Ms. Morgan:</w:t>
      </w:r>
    </w:p>
    <w:p w14:paraId="0C6CD5BD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507200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5125D">
        <w:rPr>
          <w:rFonts w:ascii="Times New Roman" w:hAnsi="Times New Roman" w:cs="Times New Roman"/>
          <w:sz w:val="24"/>
          <w:szCs w:val="24"/>
        </w:rPr>
        <w:t>In  accordance</w:t>
      </w:r>
      <w:proofErr w:type="gramEnd"/>
      <w:r w:rsidRPr="00F5125D">
        <w:rPr>
          <w:rFonts w:ascii="Times New Roman" w:hAnsi="Times New Roman" w:cs="Times New Roman"/>
          <w:sz w:val="24"/>
          <w:szCs w:val="24"/>
        </w:rPr>
        <w:t xml:space="preserve">  with  the Standard  Operating  Procedures  Manual  of  the  National  Certified  Public Manager  Consortium , we  request  a  continuing  accreditation  review  of  the Indiana Certified Public Manager® program  in 2022.  </w:t>
      </w:r>
    </w:p>
    <w:p w14:paraId="173248A3" w14:textId="77777777" w:rsidR="00F5125D" w:rsidRPr="00F5125D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C64986" w14:textId="7F19587F" w:rsidR="00D43972" w:rsidRDefault="00F5125D" w:rsidP="00F5125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25D">
        <w:rPr>
          <w:rFonts w:ascii="Times New Roman" w:hAnsi="Times New Roman" w:cs="Times New Roman"/>
          <w:sz w:val="24"/>
          <w:szCs w:val="24"/>
        </w:rPr>
        <w:t xml:space="preserve">We understand that this request will be included in the 2021 Annual Meeting Agenda for Board </w:t>
      </w:r>
      <w:proofErr w:type="gramStart"/>
      <w:r w:rsidRPr="00F5125D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F5125D">
        <w:rPr>
          <w:rFonts w:ascii="Times New Roman" w:hAnsi="Times New Roman" w:cs="Times New Roman"/>
          <w:sz w:val="24"/>
          <w:szCs w:val="24"/>
        </w:rPr>
        <w:t xml:space="preserve"> and we are prepared to support the reaccreditation process including the required fees. Thank you for your consideration.</w:t>
      </w:r>
    </w:p>
    <w:p w14:paraId="64FF6DBF" w14:textId="77777777" w:rsidR="00D43972" w:rsidRDefault="00D43972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411162" w14:textId="77777777" w:rsidR="002E634D" w:rsidRDefault="00180611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14:paraId="3144B4F1" w14:textId="77777777" w:rsidR="002E634D" w:rsidRDefault="00180611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60BE43" wp14:editId="127001DC">
            <wp:extent cx="2188845" cy="5791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845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DE614F" w14:textId="5FDC901F" w:rsidR="002E634D" w:rsidRDefault="002E634D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d Kinsella, Ph</w:t>
      </w:r>
      <w:r w:rsidR="006C60CC">
        <w:rPr>
          <w:rFonts w:ascii="Times New Roman" w:hAnsi="Times New Roman" w:cs="Times New Roman"/>
          <w:sz w:val="24"/>
          <w:szCs w:val="24"/>
        </w:rPr>
        <w:t>.D.</w:t>
      </w:r>
      <w:r>
        <w:rPr>
          <w:rFonts w:ascii="Times New Roman" w:hAnsi="Times New Roman" w:cs="Times New Roman"/>
          <w:sz w:val="24"/>
          <w:szCs w:val="24"/>
        </w:rPr>
        <w:t>, M</w:t>
      </w:r>
      <w:r w:rsidR="00180611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, M</w:t>
      </w:r>
      <w:r w:rsidR="006B11B5">
        <w:rPr>
          <w:rFonts w:ascii="Times New Roman" w:hAnsi="Times New Roman" w:cs="Times New Roman"/>
          <w:sz w:val="24"/>
          <w:szCs w:val="24"/>
        </w:rPr>
        <w:t>A</w:t>
      </w:r>
    </w:p>
    <w:p w14:paraId="7547F2C8" w14:textId="2170C0B2" w:rsidR="002E634D" w:rsidRDefault="00545A65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ociate</w:t>
      </w:r>
      <w:r w:rsidR="002E634D">
        <w:rPr>
          <w:rFonts w:ascii="Times New Roman" w:hAnsi="Times New Roman" w:cs="Times New Roman"/>
          <w:sz w:val="24"/>
          <w:szCs w:val="24"/>
        </w:rPr>
        <w:t xml:space="preserve"> Professor of Political Sci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94AD9" w14:textId="721EC4CC" w:rsidR="00545A65" w:rsidRDefault="00545A65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ing Director of the Bowen Center for Public Affairs</w:t>
      </w:r>
    </w:p>
    <w:p w14:paraId="6439CFC0" w14:textId="77777777" w:rsidR="002E634D" w:rsidRDefault="002E634D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Political Science</w:t>
      </w:r>
    </w:p>
    <w:p w14:paraId="18E3E493" w14:textId="7D9D266E" w:rsidR="002E634D" w:rsidRDefault="002E634D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th Quad Building, Office </w:t>
      </w:r>
    </w:p>
    <w:p w14:paraId="79C49D7C" w14:textId="77777777" w:rsidR="002E634D" w:rsidRDefault="002E634D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ncie, IN 47306</w:t>
      </w:r>
    </w:p>
    <w:p w14:paraId="06DAA632" w14:textId="77777777" w:rsidR="002E634D" w:rsidRDefault="002E634D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765) 285-8790</w:t>
      </w:r>
    </w:p>
    <w:p w14:paraId="0D26814B" w14:textId="77777777" w:rsidR="002E634D" w:rsidRPr="00D569AF" w:rsidRDefault="002E634D" w:rsidP="00D569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jkinsella@bsu.edu</w:t>
      </w:r>
    </w:p>
    <w:sectPr w:rsidR="002E634D" w:rsidRPr="00D569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EwM7c0NTUzsTBS0lEKTi0uzszPAykwrgUAoBLvuywAAAA="/>
  </w:docVars>
  <w:rsids>
    <w:rsidRoot w:val="006125A2"/>
    <w:rsid w:val="00022CC9"/>
    <w:rsid w:val="00055EA6"/>
    <w:rsid w:val="000E5D6A"/>
    <w:rsid w:val="00134E32"/>
    <w:rsid w:val="0016655C"/>
    <w:rsid w:val="00180611"/>
    <w:rsid w:val="00182656"/>
    <w:rsid w:val="00223761"/>
    <w:rsid w:val="00242F80"/>
    <w:rsid w:val="002A0936"/>
    <w:rsid w:val="002B3604"/>
    <w:rsid w:val="002E634D"/>
    <w:rsid w:val="00300FA2"/>
    <w:rsid w:val="003D57BA"/>
    <w:rsid w:val="004159DC"/>
    <w:rsid w:val="00466824"/>
    <w:rsid w:val="00490AAC"/>
    <w:rsid w:val="004B4243"/>
    <w:rsid w:val="00545A65"/>
    <w:rsid w:val="005E1DEA"/>
    <w:rsid w:val="006125A2"/>
    <w:rsid w:val="00613C83"/>
    <w:rsid w:val="006A27D4"/>
    <w:rsid w:val="006B11B5"/>
    <w:rsid w:val="006B477B"/>
    <w:rsid w:val="006C60CC"/>
    <w:rsid w:val="006E128D"/>
    <w:rsid w:val="006F25F2"/>
    <w:rsid w:val="00703F4F"/>
    <w:rsid w:val="00762106"/>
    <w:rsid w:val="00777FD1"/>
    <w:rsid w:val="0079243C"/>
    <w:rsid w:val="007C04DE"/>
    <w:rsid w:val="00882EDD"/>
    <w:rsid w:val="008C626C"/>
    <w:rsid w:val="00910F70"/>
    <w:rsid w:val="009134A1"/>
    <w:rsid w:val="009142D5"/>
    <w:rsid w:val="00A756A9"/>
    <w:rsid w:val="00A921DB"/>
    <w:rsid w:val="00B04FA0"/>
    <w:rsid w:val="00B63E09"/>
    <w:rsid w:val="00BB18D7"/>
    <w:rsid w:val="00C46079"/>
    <w:rsid w:val="00D43972"/>
    <w:rsid w:val="00D569AF"/>
    <w:rsid w:val="00D6687F"/>
    <w:rsid w:val="00F5125D"/>
    <w:rsid w:val="00FB7532"/>
    <w:rsid w:val="00FF5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58C91"/>
  <w15:chartTrackingRefBased/>
  <w15:docId w15:val="{2AA750D4-F40D-48A4-AE2C-FF1117CC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668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68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68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8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8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68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8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D58FFE77982A49859C77DEA68528D2" ma:contentTypeVersion="14" ma:contentTypeDescription="Create a new document." ma:contentTypeScope="" ma:versionID="68b63da1623a15f4b43c0de5895d2064">
  <xsd:schema xmlns:xsd="http://www.w3.org/2001/XMLSchema" xmlns:xs="http://www.w3.org/2001/XMLSchema" xmlns:p="http://schemas.microsoft.com/office/2006/metadata/properties" xmlns:ns3="2d7160a9-15e5-47f0-b434-b589768e5f2f" xmlns:ns4="b9e3f99c-956f-465f-8fcb-0bcd3789d3ea" targetNamespace="http://schemas.microsoft.com/office/2006/metadata/properties" ma:root="true" ma:fieldsID="f67b27c4833da60792b10fa5e4913f78" ns3:_="" ns4:_="">
    <xsd:import namespace="2d7160a9-15e5-47f0-b434-b589768e5f2f"/>
    <xsd:import namespace="b9e3f99c-956f-465f-8fcb-0bcd3789d3e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7160a9-15e5-47f0-b434-b589768e5f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3f99c-956f-465f-8fcb-0bcd3789d3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40EAEF-43A1-470E-ABF9-164170F7D4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7A23E7-F5A1-4B4A-8126-56E5CB9F645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1DFF01-0C0D-4840-B5D1-1FC33F3BD3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7160a9-15e5-47f0-b434-b589768e5f2f"/>
    <ds:schemaRef ds:uri="b9e3f99c-956f-465f-8fcb-0bcd3789d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sella, Chad</dc:creator>
  <cp:keywords/>
  <dc:description/>
  <cp:lastModifiedBy>Patty Morgan</cp:lastModifiedBy>
  <cp:revision>2</cp:revision>
  <dcterms:created xsi:type="dcterms:W3CDTF">2021-10-27T16:58:00Z</dcterms:created>
  <dcterms:modified xsi:type="dcterms:W3CDTF">2021-10-27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D58FFE77982A49859C77DEA68528D2</vt:lpwstr>
  </property>
</Properties>
</file>